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CF76F" w14:textId="0C5457DC" w:rsidR="009F1AC5" w:rsidRDefault="009F1AC5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</w:rPr>
        <w:drawing>
          <wp:inline distT="0" distB="0" distL="0" distR="0" wp14:anchorId="4609340D" wp14:editId="1C4D98A6">
            <wp:extent cx="5943600" cy="5899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0454" w14:textId="77777777" w:rsidR="009F1AC5" w:rsidRDefault="009F1AC5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6C1AE6FA" w14:textId="2E481A24" w:rsidR="00B33ED9" w:rsidRPr="00291646" w:rsidRDefault="00A757DC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29164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s"/>
        </w:rPr>
        <w:t>Kit de herramientas para redes sociales del Día de la Defensa 2022</w:t>
      </w:r>
    </w:p>
    <w:p w14:paraId="6BC267F8" w14:textId="50582982" w:rsidR="00FB15C4" w:rsidRPr="00291646" w:rsidRDefault="00FB15C4">
      <w:pPr>
        <w:rPr>
          <w:rFonts w:asciiTheme="minorHAnsi" w:hAnsiTheme="minorHAnsi" w:cstheme="minorHAnsi"/>
          <w:sz w:val="22"/>
          <w:szCs w:val="22"/>
        </w:rPr>
      </w:pPr>
    </w:p>
    <w:p w14:paraId="7A3F95DA" w14:textId="77777777" w:rsidR="009F1AC5" w:rsidRPr="00291646" w:rsidRDefault="009F1AC5" w:rsidP="00FB15C4">
      <w:pPr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00821DC9" w14:textId="2DB1A999" w:rsidR="00166595" w:rsidRPr="00291646" w:rsidRDefault="00553FFD" w:rsidP="00FB15C4">
      <w:pPr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291646">
        <w:rPr>
          <w:rFonts w:asciiTheme="minorHAnsi" w:hAnsiTheme="minorHAnsi" w:cstheme="minorHAnsi"/>
          <w:b/>
          <w:bCs/>
          <w:color w:val="FF0000"/>
          <w:sz w:val="22"/>
          <w:szCs w:val="22"/>
          <w:lang w:val="es"/>
        </w:rPr>
        <w:t>Etiquetas:</w:t>
      </w:r>
    </w:p>
    <w:p w14:paraId="001B628E" w14:textId="26758A73" w:rsidR="00BE5043" w:rsidRPr="00291646" w:rsidRDefault="00BE5043" w:rsidP="00FB15C4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91646">
        <w:rPr>
          <w:rFonts w:asciiTheme="minorHAnsi" w:hAnsiTheme="minorHAnsi" w:cstheme="minorHAnsi"/>
          <w:b/>
          <w:bCs/>
          <w:color w:val="000000"/>
          <w:sz w:val="22"/>
          <w:szCs w:val="22"/>
          <w:lang w:val="es"/>
        </w:rPr>
        <w:t>#</w:t>
      </w:r>
      <w:r w:rsidRPr="00291646">
        <w:rPr>
          <w:rFonts w:asciiTheme="minorHAnsi" w:hAnsiTheme="minorHAnsi" w:cstheme="minorHAnsi"/>
          <w:color w:val="000000"/>
          <w:sz w:val="22"/>
          <w:szCs w:val="22"/>
          <w:lang w:val="es"/>
        </w:rPr>
        <w:t>crisis4iavictims</w:t>
      </w:r>
    </w:p>
    <w:p w14:paraId="11FF1A95" w14:textId="4AC2EC19" w:rsidR="00757E2C" w:rsidRPr="00291646" w:rsidRDefault="00757E2C" w:rsidP="00FB15C4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291646">
        <w:rPr>
          <w:rFonts w:asciiTheme="minorHAnsi" w:hAnsiTheme="minorHAnsi" w:cstheme="minorHAnsi"/>
          <w:color w:val="000000"/>
          <w:sz w:val="22"/>
          <w:szCs w:val="22"/>
          <w:lang w:val="es"/>
        </w:rPr>
        <w:t>#</w:t>
      </w:r>
      <w:r w:rsidR="00223CC0" w:rsidRPr="00291646">
        <w:rPr>
          <w:rFonts w:asciiTheme="minorHAnsi" w:hAnsiTheme="minorHAnsi" w:cstheme="minorHAnsi"/>
          <w:color w:val="000000"/>
          <w:sz w:val="22"/>
          <w:szCs w:val="22"/>
          <w:lang w:val="es"/>
        </w:rPr>
        <w:t>investinsurvivors</w:t>
      </w:r>
    </w:p>
    <w:p w14:paraId="1DDE415C" w14:textId="2ABE837B" w:rsidR="00757E2C" w:rsidRPr="00291646" w:rsidRDefault="00757E2C" w:rsidP="00FB15C4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291646">
        <w:rPr>
          <w:rFonts w:asciiTheme="minorHAnsi" w:hAnsiTheme="minorHAnsi" w:cstheme="minorHAnsi"/>
          <w:color w:val="000000"/>
          <w:sz w:val="22"/>
          <w:szCs w:val="22"/>
          <w:lang w:val="es"/>
        </w:rPr>
        <w:t>#supportiowacrimevictims</w:t>
      </w:r>
    </w:p>
    <w:p w14:paraId="69C6BC61" w14:textId="6773D61E" w:rsidR="00757E2C" w:rsidRPr="00291646" w:rsidRDefault="00757E2C" w:rsidP="00FB15C4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291646">
        <w:rPr>
          <w:rFonts w:asciiTheme="minorHAnsi" w:hAnsiTheme="minorHAnsi" w:cstheme="minorHAnsi"/>
          <w:color w:val="000000"/>
          <w:sz w:val="22"/>
          <w:szCs w:val="22"/>
          <w:lang w:val="es"/>
        </w:rPr>
        <w:t>#supportiowavictimadvocacy</w:t>
      </w:r>
    </w:p>
    <w:p w14:paraId="2F3771D9" w14:textId="77777777" w:rsidR="00FB47F7" w:rsidRPr="00291646" w:rsidRDefault="00FB47F7" w:rsidP="00FB15C4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6BF03172" w14:textId="77777777" w:rsidR="00BE5043" w:rsidRPr="00291646" w:rsidRDefault="00BE5043" w:rsidP="003F2C15">
      <w:pPr>
        <w:shd w:val="clear" w:color="auto" w:fill="FFFFFF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49321914" w14:textId="72178239" w:rsidR="003F2C15" w:rsidRPr="00291646" w:rsidRDefault="00FB15C4" w:rsidP="003F2C15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291646">
        <w:rPr>
          <w:rFonts w:asciiTheme="minorHAnsi" w:hAnsiTheme="minorHAnsi" w:cstheme="minorHAnsi"/>
          <w:b/>
          <w:bCs/>
          <w:color w:val="FF0000"/>
          <w:sz w:val="22"/>
          <w:szCs w:val="22"/>
          <w:lang w:val="es"/>
        </w:rPr>
        <w:t xml:space="preserve">Ejemplo de </w:t>
      </w:r>
      <w:proofErr w:type="spellStart"/>
      <w:r w:rsidRPr="00291646">
        <w:rPr>
          <w:rFonts w:asciiTheme="minorHAnsi" w:hAnsiTheme="minorHAnsi" w:cstheme="minorHAnsi"/>
          <w:b/>
          <w:bCs/>
          <w:color w:val="FF0000"/>
          <w:sz w:val="22"/>
          <w:szCs w:val="22"/>
          <w:lang w:val="es"/>
        </w:rPr>
        <w:t>facebook</w:t>
      </w:r>
      <w:proofErr w:type="spellEnd"/>
      <w:r w:rsidRPr="00291646">
        <w:rPr>
          <w:rFonts w:asciiTheme="minorHAnsi" w:hAnsiTheme="minorHAnsi" w:cstheme="minorHAnsi"/>
          <w:b/>
          <w:bCs/>
          <w:color w:val="FF0000"/>
          <w:sz w:val="22"/>
          <w:szCs w:val="22"/>
          <w:lang w:val="es"/>
        </w:rPr>
        <w:t xml:space="preserve"> / Instagram / LinkedIn </w:t>
      </w:r>
      <w:proofErr w:type="spellStart"/>
      <w:r w:rsidRPr="00291646">
        <w:rPr>
          <w:rFonts w:asciiTheme="minorHAnsi" w:hAnsiTheme="minorHAnsi" w:cstheme="minorHAnsi"/>
          <w:b/>
          <w:bCs/>
          <w:color w:val="FF0000"/>
          <w:sz w:val="22"/>
          <w:szCs w:val="22"/>
          <w:lang w:val="es"/>
        </w:rPr>
        <w:t>Posts</w:t>
      </w:r>
      <w:proofErr w:type="spellEnd"/>
      <w:r w:rsidRPr="00291646">
        <w:rPr>
          <w:rFonts w:asciiTheme="minorHAnsi" w:hAnsiTheme="minorHAnsi" w:cstheme="minorHAnsi"/>
          <w:b/>
          <w:bCs/>
          <w:color w:val="FF0000"/>
          <w:sz w:val="22"/>
          <w:szCs w:val="22"/>
          <w:lang w:val="es"/>
        </w:rPr>
        <w:t xml:space="preserve">: </w:t>
      </w:r>
      <w:r w:rsidRPr="00291646">
        <w:rPr>
          <w:rFonts w:asciiTheme="minorHAnsi" w:hAnsiTheme="minorHAnsi" w:cstheme="minorHAnsi"/>
          <w:color w:val="000000"/>
          <w:sz w:val="22"/>
          <w:szCs w:val="22"/>
          <w:lang w:val="es"/>
        </w:rPr>
        <w:br/>
      </w:r>
      <w:r w:rsidR="003F2C15" w:rsidRPr="00291646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s"/>
        </w:rPr>
        <w:t>Instamos a los legisladores a apoyar un proyecto de ley de presupuesto del Sistema de Justicia que invierta al menos $ 10 millones en fondos estatales para servicios a víctimas de delitos y modifique la partida presupuestaria de servicios a víctimas para garantizar que estos fondos puedan apoyar a todas las víctimas de delitos violentos, incluidos los sobrevivientes de homicidio, trata de personas, agresión sexual y violencia doméstica.</w:t>
      </w:r>
      <w:r w:rsidRPr="00291646">
        <w:rPr>
          <w:rFonts w:asciiTheme="minorHAnsi" w:hAnsiTheme="minorHAnsi" w:cstheme="minorHAnsi"/>
          <w:sz w:val="22"/>
          <w:szCs w:val="22"/>
          <w:lang w:val="es"/>
        </w:rPr>
        <w:t xml:space="preserve"> </w:t>
      </w:r>
      <w:r w:rsidR="003F2C15" w:rsidRPr="00291646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s"/>
        </w:rPr>
        <w:t xml:space="preserve"> Póngase en contacto con sus legisladores hoy: </w:t>
      </w:r>
      <w:hyperlink r:id="rId6" w:history="1">
        <w:r w:rsidR="00BE5043" w:rsidRPr="00291646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s"/>
          </w:rPr>
          <w:t>https://www.legis.iowa.gov/legislators/find</w:t>
        </w:r>
      </w:hyperlink>
      <w:r w:rsidR="00BE5043"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>.</w:t>
      </w:r>
    </w:p>
    <w:p w14:paraId="4EC5DDA7" w14:textId="4E376C7D" w:rsidR="003F2C15" w:rsidRPr="00291646" w:rsidRDefault="003F2C15" w:rsidP="003F2C15">
      <w:pPr>
        <w:rPr>
          <w:rFonts w:asciiTheme="minorHAnsi" w:hAnsiTheme="minorHAnsi" w:cstheme="minorHAnsi"/>
          <w:sz w:val="22"/>
          <w:szCs w:val="22"/>
        </w:rPr>
      </w:pPr>
    </w:p>
    <w:p w14:paraId="5EB4898B" w14:textId="5A66B89D" w:rsidR="003F2C15" w:rsidRPr="00291646" w:rsidRDefault="003F2C15" w:rsidP="00BE504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291646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"/>
        </w:rPr>
        <w:t xml:space="preserve">Al menos 28,000 víctimas de delitos menos recibirán servicios de los programas de Iowa en los próximos dos años sin apoyo financiero adicional. Si bien una inversión de $ 10 millones </w:t>
      </w:r>
      <w:r w:rsidR="00BE5043" w:rsidRPr="00291646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"/>
        </w:rPr>
        <w:t xml:space="preserve">en fondos estatales para servicios a las víctimas </w:t>
      </w:r>
      <w:r w:rsidRPr="00291646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"/>
        </w:rPr>
        <w:t>no abordará la importante necesidad insatisfecha, contribuirá en gran medida a brindar apoyo esencial a los sobrevivientes de delitos violentos.</w:t>
      </w:r>
      <w:r w:rsidRPr="00291646">
        <w:rPr>
          <w:rFonts w:asciiTheme="minorHAnsi" w:hAnsiTheme="minorHAnsi" w:cstheme="minorHAnsi"/>
          <w:sz w:val="22"/>
          <w:szCs w:val="22"/>
          <w:lang w:val="es"/>
        </w:rPr>
        <w:t xml:space="preserve"> </w:t>
      </w:r>
      <w:r w:rsidR="00BE5043" w:rsidRPr="00291646">
        <w:rPr>
          <w:rStyle w:val="eop"/>
          <w:rFonts w:asciiTheme="minorHAnsi" w:hAnsiTheme="minorHAnsi" w:cstheme="minorHAnsi"/>
          <w:color w:val="000000"/>
          <w:sz w:val="22"/>
          <w:szCs w:val="22"/>
          <w:lang w:val="es"/>
        </w:rPr>
        <w:t xml:space="preserve"> Póngase en contacto con sus legisladores en: </w:t>
      </w:r>
      <w:hyperlink r:id="rId7" w:history="1">
        <w:r w:rsidR="00BE5043" w:rsidRPr="00291646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s"/>
          </w:rPr>
          <w:t>https://www.legis.iowa.gov/legislators/find</w:t>
        </w:r>
      </w:hyperlink>
      <w:r w:rsidR="00BE5043"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>.</w:t>
      </w:r>
    </w:p>
    <w:p w14:paraId="1E78A863" w14:textId="77777777" w:rsidR="003F2C15" w:rsidRPr="00291646" w:rsidRDefault="003F2C15" w:rsidP="003F2C15">
      <w:pP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</w:p>
    <w:p w14:paraId="492A0191" w14:textId="2A0E5B9C" w:rsidR="003F2C15" w:rsidRPr="00291646" w:rsidRDefault="003F2C15" w:rsidP="003F2C15">
      <w:pP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>Estamos en medio de una #Crisis4IAVictims y necesitamos su ayuda. Comuníquese con los legisladores de su estado e invítelos a invertir $</w:t>
      </w:r>
      <w:r w:rsidRPr="00291646">
        <w:rPr>
          <w:rFonts w:asciiTheme="minorHAnsi" w:hAnsiTheme="minorHAnsi" w:cstheme="minorHAnsi"/>
          <w:sz w:val="22"/>
          <w:szCs w:val="22"/>
          <w:lang w:val="es"/>
        </w:rPr>
        <w:t xml:space="preserve"> </w:t>
      </w:r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10 millones de dólares en servicios para víctimas. Haga clic aquí para contactar a sus legisladores: </w:t>
      </w:r>
      <w:hyperlink r:id="rId8" w:history="1">
        <w:r w:rsidRPr="00291646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s"/>
          </w:rPr>
          <w:t>https://www.legis.iowa.gov/legislators/find</w:t>
        </w:r>
      </w:hyperlink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. </w:t>
      </w:r>
    </w:p>
    <w:p w14:paraId="3F49DB11" w14:textId="77777777" w:rsidR="003F2C15" w:rsidRPr="00291646" w:rsidRDefault="003F2C15" w:rsidP="003F2C15">
      <w:pPr>
        <w:rPr>
          <w:rFonts w:asciiTheme="minorHAnsi" w:hAnsiTheme="minorHAnsi" w:cstheme="minorHAnsi"/>
          <w:sz w:val="22"/>
          <w:szCs w:val="22"/>
        </w:rPr>
      </w:pPr>
    </w:p>
    <w:p w14:paraId="496FE5EC" w14:textId="29308E30" w:rsidR="003F2C15" w:rsidRPr="00291646" w:rsidRDefault="003F2C15" w:rsidP="003F2C15">
      <w:pP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  <w:r w:rsidRPr="00291646">
        <w:rPr>
          <w:rFonts w:asciiTheme="minorHAnsi" w:hAnsiTheme="minorHAnsi" w:cstheme="minorHAnsi"/>
          <w:sz w:val="22"/>
          <w:szCs w:val="22"/>
          <w:lang w:val="es"/>
        </w:rPr>
        <w:t xml:space="preserve">Las víctimas de delitos enfrentan numerosos desafíos para recuperarse de un daño. El acceso a la respuesta a las crisis y a los servicios de estabilización no debería ser uno de ellos. </w:t>
      </w:r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>Comuníquese con los legisladores de su estado e invítelos a invertir $</w:t>
      </w:r>
      <w:r w:rsidRPr="00291646">
        <w:rPr>
          <w:rFonts w:asciiTheme="minorHAnsi" w:hAnsiTheme="minorHAnsi" w:cstheme="minorHAnsi"/>
          <w:sz w:val="22"/>
          <w:szCs w:val="22"/>
          <w:lang w:val="es"/>
        </w:rPr>
        <w:t xml:space="preserve"> </w:t>
      </w:r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10 millones de dólares en servicios para víctimas. </w:t>
      </w:r>
      <w:r w:rsidRPr="00291646">
        <w:rPr>
          <w:rFonts w:asciiTheme="minorHAnsi" w:hAnsiTheme="minorHAnsi" w:cstheme="minorHAnsi"/>
          <w:sz w:val="22"/>
          <w:szCs w:val="22"/>
          <w:lang w:val="es"/>
        </w:rPr>
        <w:t xml:space="preserve"> </w:t>
      </w:r>
      <w:r w:rsidR="00BE5043"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>Póngase en contacto con</w:t>
      </w:r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 sus legisladores: </w:t>
      </w:r>
      <w:hyperlink r:id="rId9" w:history="1">
        <w:r w:rsidRPr="00291646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s"/>
          </w:rPr>
          <w:t>https://www.legis.iowa.gov/legislators/find</w:t>
        </w:r>
      </w:hyperlink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. </w:t>
      </w:r>
    </w:p>
    <w:p w14:paraId="78CB4081" w14:textId="287696CA" w:rsidR="003F2C15" w:rsidRPr="00291646" w:rsidRDefault="003F2C15" w:rsidP="003F2C15">
      <w:pP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</w:p>
    <w:p w14:paraId="3F7D7B5E" w14:textId="6A977407" w:rsidR="00FB15C4" w:rsidRPr="00291646" w:rsidRDefault="003F2C15" w:rsidP="00FB15C4">
      <w:pPr>
        <w:pStyle w:val="font7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>Las inversiones en dólares estatales para servicios a las víctimas proporcionan programas y recursos integrales que salvan vidas a las víctimas de delitos. Comuníquese con los legisladores de su estado e invítelos a invertir $</w:t>
      </w:r>
      <w:r w:rsidRPr="00291646">
        <w:rPr>
          <w:rFonts w:asciiTheme="minorHAnsi" w:hAnsiTheme="minorHAnsi" w:cstheme="minorHAnsi"/>
          <w:sz w:val="22"/>
          <w:szCs w:val="22"/>
          <w:lang w:val="es"/>
        </w:rPr>
        <w:t xml:space="preserve"> </w:t>
      </w:r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10 millones de dólares en servicios para víctimas. Haga clic aquí para contactar a sus legisladores: </w:t>
      </w:r>
      <w:hyperlink r:id="rId10" w:history="1">
        <w:r w:rsidRPr="00291646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s"/>
          </w:rPr>
          <w:t>https://www.legis.iowa.gov/legislators/find</w:t>
        </w:r>
      </w:hyperlink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. </w:t>
      </w:r>
    </w:p>
    <w:p w14:paraId="5DC926D8" w14:textId="77777777" w:rsidR="00FB47F7" w:rsidRPr="00291646" w:rsidRDefault="00FB47F7" w:rsidP="00FB15C4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330BF05F" w14:textId="77777777" w:rsidR="00BE5043" w:rsidRPr="00291646" w:rsidRDefault="00BE5043" w:rsidP="00FB15C4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787F1D27" w14:textId="284325C0" w:rsidR="00166595" w:rsidRPr="00291646" w:rsidRDefault="00166595" w:rsidP="00FB15C4">
      <w:pPr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291646">
        <w:rPr>
          <w:rFonts w:asciiTheme="minorHAnsi" w:hAnsiTheme="minorHAnsi" w:cstheme="minorHAnsi"/>
          <w:b/>
          <w:bCs/>
          <w:color w:val="FF0000"/>
          <w:sz w:val="22"/>
          <w:szCs w:val="22"/>
          <w:lang w:val="es"/>
        </w:rPr>
        <w:t>Ejemplos de Tweets:</w:t>
      </w:r>
    </w:p>
    <w:p w14:paraId="5A1CFD36" w14:textId="17987CC4" w:rsidR="00166595" w:rsidRPr="00291646" w:rsidRDefault="00BE5043" w:rsidP="00166595">
      <w:pPr>
        <w:rPr>
          <w:rFonts w:asciiTheme="minorHAnsi" w:hAnsiTheme="minorHAnsi" w:cstheme="minorHAnsi"/>
          <w:color w:val="1B95E0"/>
          <w:sz w:val="22"/>
          <w:szCs w:val="22"/>
          <w:shd w:val="clear" w:color="auto" w:fill="FFFFFF"/>
        </w:rPr>
      </w:pPr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@_____</w:t>
      </w:r>
      <w:proofErr w:type="gramStart"/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_(</w:t>
      </w:r>
      <w:proofErr w:type="gramEnd"/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 xml:space="preserve">inserte Senador/Representante </w:t>
      </w:r>
      <w:r w:rsidR="00157FB3"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encargado</w:t>
      </w:r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 xml:space="preserve">) apoye a las víctimas de delitos en Iowa hoy. Apoyar una inversión </w:t>
      </w:r>
      <w:proofErr w:type="gramStart"/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 xml:space="preserve">de </w:t>
      </w:r>
      <w:r w:rsidRPr="00291646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s"/>
        </w:rPr>
        <w:t xml:space="preserve"> $</w:t>
      </w:r>
      <w:proofErr w:type="gramEnd"/>
      <w:r w:rsidRPr="00291646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s"/>
        </w:rPr>
        <w:t>10 millones en fondos estatales para servicios a víctimas de delitos y enmendar la partida presupuestaria de servicios a víctimas para garantizar que estos fondos puedan apoyar a todas las víctimas de delitos violentos.</w:t>
      </w:r>
      <w:r w:rsidRPr="00291646">
        <w:rPr>
          <w:rFonts w:asciiTheme="minorHAnsi" w:hAnsiTheme="minorHAnsi" w:cstheme="minorHAnsi"/>
          <w:sz w:val="22"/>
          <w:szCs w:val="22"/>
          <w:lang w:val="es"/>
        </w:rPr>
        <w:t xml:space="preserve"> </w:t>
      </w:r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br/>
      </w:r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br/>
        <w:t>@_____</w:t>
      </w:r>
      <w:proofErr w:type="gramStart"/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_(</w:t>
      </w:r>
      <w:proofErr w:type="gramEnd"/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inserte Senador/Representante</w:t>
      </w:r>
      <w:r w:rsidR="00157FB3"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 xml:space="preserve"> encargado</w:t>
      </w:r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 xml:space="preserve">) </w:t>
      </w:r>
      <w:r w:rsidR="00A544F5" w:rsidRPr="00291646">
        <w:rPr>
          <w:rStyle w:val="normaltextrun"/>
          <w:rFonts w:asciiTheme="minorHAnsi" w:hAnsiTheme="minorHAnsi" w:cstheme="minorHAnsi"/>
          <w:color w:val="000000"/>
          <w:sz w:val="22"/>
          <w:szCs w:val="22"/>
          <w:lang w:val="es"/>
        </w:rPr>
        <w:t>28,000 víctimas de delitos menos recibirán servicios de los programas de Iowa en los próximos dos años sin una inversión de al menos $10 millones en fondos estatales. ¿Podemos contar con su apoyo a todas las víctimas de delitos?</w:t>
      </w:r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br/>
      </w:r>
    </w:p>
    <w:p w14:paraId="02E7C8A9" w14:textId="57BFA122" w:rsidR="00A544F5" w:rsidRPr="00291646" w:rsidRDefault="00A544F5" w:rsidP="00FB47F7">
      <w:pP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@_____</w:t>
      </w:r>
      <w:proofErr w:type="gramStart"/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_(</w:t>
      </w:r>
      <w:proofErr w:type="gramEnd"/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 xml:space="preserve">inserte </w:t>
      </w:r>
      <w:proofErr w:type="spellStart"/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Senator</w:t>
      </w:r>
      <w:proofErr w:type="spellEnd"/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/Rep</w:t>
      </w:r>
      <w:r w:rsidR="00157FB3"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resentante encargado</w:t>
      </w:r>
      <w:r w:rsidRPr="00291646">
        <w:rPr>
          <w:rFonts w:asciiTheme="minorHAnsi" w:hAnsiTheme="minorHAnsi" w:cstheme="minorHAnsi"/>
          <w:color w:val="0F1419"/>
          <w:sz w:val="22"/>
          <w:szCs w:val="22"/>
          <w:shd w:val="clear" w:color="auto" w:fill="FFFFFF"/>
          <w:lang w:val="es"/>
        </w:rPr>
        <w:t>)</w:t>
      </w:r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 </w:t>
      </w:r>
      <w:r w:rsidR="00157FB3"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>nosotros estamos</w:t>
      </w:r>
      <w:r w:rsidR="00FB47F7"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 en medio de un</w:t>
      </w:r>
      <w:r w:rsidR="00157FB3"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>a</w:t>
      </w:r>
      <w:r w:rsidR="00FB47F7"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 xml:space="preserve"> #crisis4iavictims y necesitan su ayuda. </w:t>
      </w:r>
      <w:r w:rsidRPr="00291646">
        <w:rPr>
          <w:rFonts w:asciiTheme="minorHAnsi" w:hAnsiTheme="minorHAnsi" w:cstheme="minorHAnsi"/>
          <w:sz w:val="22"/>
          <w:szCs w:val="22"/>
          <w:lang w:val="es"/>
        </w:rPr>
        <w:t xml:space="preserve"> </w:t>
      </w:r>
      <w:r w:rsidRPr="00291646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  <w:lang w:val="es"/>
        </w:rPr>
        <w:t>Apoyar una inversión de al menos $10 millones en dólares estatales para apoyar a todas las víctimas de delitos violentos.</w:t>
      </w:r>
    </w:p>
    <w:p w14:paraId="2210CA59" w14:textId="792F8FC5" w:rsidR="00291646" w:rsidRDefault="00C4247B">
      <w:pPr>
        <w:rPr>
          <w:rStyle w:val="Hyperlink"/>
          <w:rFonts w:asciiTheme="minorHAnsi" w:hAnsiTheme="minorHAnsi" w:cstheme="minorHAnsi"/>
          <w:b/>
          <w:bCs/>
          <w:color w:val="FF0000"/>
          <w:sz w:val="22"/>
          <w:szCs w:val="22"/>
          <w:u w:val="none"/>
          <w:shd w:val="clear" w:color="auto" w:fill="FFFFFF"/>
          <w:lang w:val="es"/>
        </w:rPr>
      </w:pPr>
      <w:r w:rsidRPr="00291646">
        <w:rPr>
          <w:rStyle w:val="Hyperlink"/>
          <w:rFonts w:asciiTheme="minorHAnsi" w:hAnsiTheme="minorHAnsi" w:cstheme="minorHAnsi"/>
          <w:b/>
          <w:bCs/>
          <w:color w:val="FF0000"/>
          <w:sz w:val="22"/>
          <w:szCs w:val="22"/>
          <w:u w:val="none"/>
          <w:shd w:val="clear" w:color="auto" w:fill="FFFFFF"/>
          <w:lang w:val="es"/>
        </w:rPr>
        <w:lastRenderedPageBreak/>
        <w:t>Subtítulos gráficos</w:t>
      </w:r>
    </w:p>
    <w:p w14:paraId="30AB77CC" w14:textId="77777777" w:rsidR="00291646" w:rsidRDefault="00291646">
      <w:pPr>
        <w:rPr>
          <w:rStyle w:val="Hyperlink"/>
          <w:rFonts w:asciiTheme="minorHAnsi" w:hAnsiTheme="minorHAnsi" w:cstheme="minorHAnsi"/>
          <w:b/>
          <w:bCs/>
          <w:color w:val="FF0000"/>
          <w:sz w:val="22"/>
          <w:szCs w:val="22"/>
          <w:u w:val="none"/>
          <w:shd w:val="clear" w:color="auto" w:fill="FFFFFF"/>
          <w:lang w:val="es"/>
        </w:rPr>
      </w:pPr>
    </w:p>
    <w:p w14:paraId="613D4A66" w14:textId="7F0D2FB5" w:rsidR="00FB15C4" w:rsidRPr="00291646" w:rsidRDefault="00291646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s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s"/>
        </w:rPr>
        <w:t>F</w:t>
      </w:r>
      <w:r w:rsidRPr="00291646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s"/>
        </w:rPr>
        <w:t>acebook / Instagram / LinkedIn</w:t>
      </w:r>
    </w:p>
    <w:p w14:paraId="352620F2" w14:textId="12CAC061" w:rsidR="00291646" w:rsidRDefault="00291646">
      <w:pPr>
        <w:rPr>
          <w:rFonts w:asciiTheme="minorHAnsi" w:hAnsiTheme="minorHAnsi" w:cstheme="minorHAnsi"/>
          <w:b/>
          <w:bCs/>
          <w:color w:val="FF0000"/>
          <w:sz w:val="22"/>
          <w:szCs w:val="22"/>
          <w:lang w:val="es"/>
        </w:rPr>
      </w:pPr>
    </w:p>
    <w:p w14:paraId="07430243" w14:textId="096EEEE6" w:rsidR="00291646" w:rsidRDefault="00291646">
      <w:pPr>
        <w:rPr>
          <w:rStyle w:val="Hyperlink"/>
          <w:rFonts w:asciiTheme="minorHAnsi" w:hAnsiTheme="minorHAnsi" w:cstheme="minorHAnsi"/>
          <w:b/>
          <w:bCs/>
          <w:color w:val="FF0000"/>
          <w:sz w:val="22"/>
          <w:szCs w:val="22"/>
          <w:u w:val="none"/>
          <w:shd w:val="clear" w:color="auto" w:fill="FFFFFF"/>
        </w:rPr>
      </w:pPr>
      <w:r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  <w:shd w:val="clear" w:color="auto" w:fill="FFFFFF"/>
        </w:rPr>
        <w:drawing>
          <wp:inline distT="0" distB="0" distL="0" distR="0" wp14:anchorId="5E51C554" wp14:editId="0A618EEE">
            <wp:extent cx="2113552" cy="21135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3552" cy="2113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Hyperlink"/>
          <w:rFonts w:asciiTheme="minorHAnsi" w:hAnsiTheme="minorHAnsi" w:cstheme="minorHAnsi"/>
          <w:b/>
          <w:bCs/>
          <w:color w:val="FF0000"/>
          <w:sz w:val="22"/>
          <w:szCs w:val="22"/>
          <w:u w:val="none"/>
          <w:shd w:val="clear" w:color="auto" w:fill="FFFFFF"/>
        </w:rPr>
        <w:t xml:space="preserve">     </w:t>
      </w:r>
      <w:r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  <w:shd w:val="clear" w:color="auto" w:fill="FFFFFF"/>
        </w:rPr>
        <w:drawing>
          <wp:inline distT="0" distB="0" distL="0" distR="0" wp14:anchorId="3B64147B" wp14:editId="4CB91DB9">
            <wp:extent cx="2148687" cy="21486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687" cy="214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FB0B0" w14:textId="3F373C3D" w:rsidR="00291646" w:rsidRDefault="00291646">
      <w:pPr>
        <w:rPr>
          <w:rStyle w:val="Hyperlink"/>
          <w:rFonts w:asciiTheme="minorHAnsi" w:hAnsiTheme="minorHAnsi" w:cstheme="minorHAnsi"/>
          <w:b/>
          <w:bCs/>
          <w:color w:val="FF0000"/>
          <w:sz w:val="22"/>
          <w:szCs w:val="22"/>
          <w:u w:val="none"/>
          <w:shd w:val="clear" w:color="auto" w:fill="FFFFFF"/>
        </w:rPr>
      </w:pPr>
    </w:p>
    <w:p w14:paraId="450ED90F" w14:textId="68F651DD" w:rsidR="00291646" w:rsidRDefault="00291646">
      <w:pPr>
        <w:rPr>
          <w:rStyle w:val="Hyperlink"/>
          <w:rFonts w:asciiTheme="minorHAnsi" w:hAnsiTheme="minorHAnsi" w:cstheme="minorHAnsi"/>
          <w:b/>
          <w:bCs/>
          <w:color w:val="FF0000"/>
          <w:sz w:val="22"/>
          <w:szCs w:val="22"/>
          <w:u w:val="none"/>
          <w:shd w:val="clear" w:color="auto" w:fill="FFFFFF"/>
        </w:rPr>
      </w:pPr>
      <w:r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  <w:shd w:val="clear" w:color="auto" w:fill="FFFFFF"/>
        </w:rPr>
        <w:drawing>
          <wp:inline distT="0" distB="0" distL="0" distR="0" wp14:anchorId="44DC4AE6" wp14:editId="72AEEC13">
            <wp:extent cx="2113552" cy="21135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3552" cy="2113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F7F33" w14:textId="03DA823D" w:rsidR="00291646" w:rsidRDefault="00291646">
      <w:pPr>
        <w:rPr>
          <w:rStyle w:val="Hyperlink"/>
          <w:rFonts w:asciiTheme="minorHAnsi" w:hAnsiTheme="minorHAnsi" w:cstheme="minorHAnsi"/>
          <w:b/>
          <w:bCs/>
          <w:color w:val="FF0000"/>
          <w:sz w:val="22"/>
          <w:szCs w:val="22"/>
          <w:u w:val="none"/>
          <w:shd w:val="clear" w:color="auto" w:fill="FFFFFF"/>
        </w:rPr>
      </w:pPr>
    </w:p>
    <w:p w14:paraId="7D76DB36" w14:textId="77777777" w:rsidR="00291646" w:rsidRDefault="00291646">
      <w:pPr>
        <w:rPr>
          <w:rStyle w:val="Hyperlink"/>
          <w:rFonts w:asciiTheme="minorHAnsi" w:hAnsiTheme="minorHAnsi" w:cstheme="minorHAnsi"/>
          <w:b/>
          <w:bCs/>
          <w:color w:val="FF0000"/>
          <w:sz w:val="22"/>
          <w:szCs w:val="22"/>
          <w:u w:val="none"/>
          <w:shd w:val="clear" w:color="auto" w:fill="FFFFFF"/>
        </w:rPr>
      </w:pPr>
    </w:p>
    <w:p w14:paraId="70C30711" w14:textId="53C49835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  <w:r w:rsidRPr="00291646"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  <w:t>Twitter</w:t>
      </w:r>
    </w:p>
    <w:p w14:paraId="3810112E" w14:textId="5B6FE913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6F4D7629" w14:textId="5E8A408C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  <w:r>
        <w:rPr>
          <w:rFonts w:asciiTheme="minorHAnsi" w:hAnsiTheme="minorHAnsi" w:cstheme="minorHAnsi"/>
          <w:noProof/>
          <w:color w:val="000000" w:themeColor="text1"/>
          <w:sz w:val="22"/>
          <w:szCs w:val="22"/>
          <w:shd w:val="clear" w:color="auto" w:fill="FFFFFF"/>
        </w:rPr>
        <w:drawing>
          <wp:inline distT="0" distB="0" distL="0" distR="0" wp14:anchorId="1249B883" wp14:editId="03E4CA44">
            <wp:extent cx="3292840" cy="1852223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840" cy="185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  <w:t xml:space="preserve">    </w:t>
      </w:r>
      <w:r>
        <w:rPr>
          <w:rFonts w:asciiTheme="minorHAnsi" w:hAnsiTheme="minorHAnsi" w:cstheme="minorHAnsi"/>
          <w:noProof/>
          <w:color w:val="000000" w:themeColor="text1"/>
          <w:sz w:val="22"/>
          <w:szCs w:val="22"/>
          <w:shd w:val="clear" w:color="auto" w:fill="FFFFFF"/>
        </w:rPr>
        <w:drawing>
          <wp:inline distT="0" distB="0" distL="0" distR="0" wp14:anchorId="7456EB88" wp14:editId="59243ECE">
            <wp:extent cx="3292840" cy="1852223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840" cy="185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B2149" w14:textId="730CA0A0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467B12C2" w14:textId="7A8B8765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55D6359C" w14:textId="15D38EB2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70160127" w14:textId="173721BE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39163125" w14:textId="236817FC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6B6CD338" w14:textId="48EFFFC8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3A347FFC" w14:textId="0B1EC8B5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37067948" w14:textId="0E679B79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37C41C0B" w14:textId="7974967A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08BDC747" w14:textId="61DCB6A8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  <w: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  <w:t>Twitter</w:t>
      </w:r>
    </w:p>
    <w:p w14:paraId="59235CDC" w14:textId="77777777" w:rsid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</w:p>
    <w:p w14:paraId="31C01B7C" w14:textId="31EB2649" w:rsidR="00291646" w:rsidRPr="00291646" w:rsidRDefault="00291646">
      <w:pPr>
        <w:rPr>
          <w:rStyle w:val="Hyperlink"/>
          <w:rFonts w:asciiTheme="minorHAnsi" w:hAnsiTheme="minorHAnsi" w:cstheme="minorHAnsi"/>
          <w:b/>
          <w:bCs/>
          <w:color w:val="000000" w:themeColor="text1"/>
          <w:sz w:val="22"/>
          <w:szCs w:val="22"/>
          <w:u w:val="none"/>
          <w:shd w:val="clear" w:color="auto" w:fill="FFFFFF"/>
        </w:rPr>
      </w:pPr>
      <w:r>
        <w:rPr>
          <w:rFonts w:asciiTheme="minorHAnsi" w:hAnsiTheme="minorHAnsi" w:cstheme="minorHAnsi"/>
          <w:noProof/>
          <w:color w:val="000000" w:themeColor="text1"/>
          <w:sz w:val="22"/>
          <w:szCs w:val="22"/>
          <w:shd w:val="clear" w:color="auto" w:fill="FFFFFF"/>
        </w:rPr>
        <w:drawing>
          <wp:inline distT="0" distB="0" distL="0" distR="0" wp14:anchorId="252887E0" wp14:editId="76B86C4F">
            <wp:extent cx="3292840" cy="1852223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840" cy="185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0ACFD" w14:textId="73722E1E" w:rsidR="00C4247B" w:rsidRPr="00291646" w:rsidRDefault="00C4247B" w:rsidP="00291646">
      <w:pPr>
        <w:spacing w:line="36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sectPr w:rsidR="00C4247B" w:rsidRPr="00291646" w:rsidSect="0029164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61D7A"/>
    <w:multiLevelType w:val="hybridMultilevel"/>
    <w:tmpl w:val="A4F85700"/>
    <w:lvl w:ilvl="0" w:tplc="46AA4D0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E59AD"/>
    <w:multiLevelType w:val="hybridMultilevel"/>
    <w:tmpl w:val="7C24E60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40C24"/>
    <w:multiLevelType w:val="multilevel"/>
    <w:tmpl w:val="00749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8BA7D29"/>
    <w:multiLevelType w:val="hybridMultilevel"/>
    <w:tmpl w:val="C0C6FD14"/>
    <w:lvl w:ilvl="0" w:tplc="1102CEF2">
      <w:start w:val="1"/>
      <w:numFmt w:val="decimal"/>
      <w:lvlText w:val="%1."/>
      <w:lvlJc w:val="left"/>
      <w:pPr>
        <w:ind w:left="81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272A98"/>
    <w:multiLevelType w:val="hybridMultilevel"/>
    <w:tmpl w:val="CEBA6510"/>
    <w:lvl w:ilvl="0" w:tplc="8D9E5914">
      <w:start w:val="6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7F535BE2"/>
    <w:multiLevelType w:val="multilevel"/>
    <w:tmpl w:val="76868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AGJLI2NLcyMjcyUdpeDU4uLM/DyQAsNaAGM8C8gsAAAA"/>
  </w:docVars>
  <w:rsids>
    <w:rsidRoot w:val="00FB15C4"/>
    <w:rsid w:val="000B13D3"/>
    <w:rsid w:val="00157FB3"/>
    <w:rsid w:val="00166595"/>
    <w:rsid w:val="00223CC0"/>
    <w:rsid w:val="00291646"/>
    <w:rsid w:val="003F2C15"/>
    <w:rsid w:val="004D41B9"/>
    <w:rsid w:val="004E6D7D"/>
    <w:rsid w:val="00553FFD"/>
    <w:rsid w:val="00757E2C"/>
    <w:rsid w:val="007643F5"/>
    <w:rsid w:val="00782EC5"/>
    <w:rsid w:val="00864A05"/>
    <w:rsid w:val="009371F7"/>
    <w:rsid w:val="0097019B"/>
    <w:rsid w:val="0099674A"/>
    <w:rsid w:val="009F1AC5"/>
    <w:rsid w:val="00A544F5"/>
    <w:rsid w:val="00A757DC"/>
    <w:rsid w:val="00AE2ED2"/>
    <w:rsid w:val="00B05868"/>
    <w:rsid w:val="00B33ED9"/>
    <w:rsid w:val="00B8022A"/>
    <w:rsid w:val="00BE5043"/>
    <w:rsid w:val="00C4247B"/>
    <w:rsid w:val="00C841CD"/>
    <w:rsid w:val="00D911CA"/>
    <w:rsid w:val="00FA4701"/>
    <w:rsid w:val="00FB15C4"/>
    <w:rsid w:val="00FB4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B0424"/>
  <w15:chartTrackingRefBased/>
  <w15:docId w15:val="{B0B599D8-26C5-EA4E-8D9D-E56C38C57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4F5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B15C4"/>
  </w:style>
  <w:style w:type="character" w:styleId="Hyperlink">
    <w:name w:val="Hyperlink"/>
    <w:basedOn w:val="DefaultParagraphFont"/>
    <w:uiPriority w:val="99"/>
    <w:unhideWhenUsed/>
    <w:rsid w:val="00FB15C4"/>
    <w:rPr>
      <w:color w:val="0000FF"/>
      <w:u w:val="single"/>
    </w:rPr>
  </w:style>
  <w:style w:type="paragraph" w:customStyle="1" w:styleId="font7">
    <w:name w:val="font_7"/>
    <w:basedOn w:val="Normal"/>
    <w:rsid w:val="00FB15C4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16659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F2C15"/>
  </w:style>
  <w:style w:type="character" w:customStyle="1" w:styleId="eop">
    <w:name w:val="eop"/>
    <w:basedOn w:val="DefaultParagraphFont"/>
    <w:rsid w:val="003F2C15"/>
  </w:style>
  <w:style w:type="paragraph" w:customStyle="1" w:styleId="paragraph">
    <w:name w:val="paragraph"/>
    <w:basedOn w:val="Normal"/>
    <w:rsid w:val="003F2C1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C4247B"/>
    <w:pPr>
      <w:ind w:left="720"/>
      <w:contextualSpacing/>
    </w:pPr>
  </w:style>
  <w:style w:type="paragraph" w:customStyle="1" w:styleId="04xlpa">
    <w:name w:val="_04xlpa"/>
    <w:basedOn w:val="Normal"/>
    <w:rsid w:val="00C4247B"/>
    <w:pPr>
      <w:spacing w:before="100" w:beforeAutospacing="1" w:after="100" w:afterAutospacing="1"/>
    </w:pPr>
  </w:style>
  <w:style w:type="character" w:customStyle="1" w:styleId="jsgrdq">
    <w:name w:val="jsgrdq"/>
    <w:basedOn w:val="DefaultParagraphFont"/>
    <w:rsid w:val="00C4247B"/>
  </w:style>
  <w:style w:type="character" w:styleId="PlaceholderText">
    <w:name w:val="Placeholder Text"/>
    <w:basedOn w:val="DefaultParagraphFont"/>
    <w:uiPriority w:val="99"/>
    <w:semiHidden/>
    <w:rsid w:val="00553FF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9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3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0721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03880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7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indsayp\Desktop\Click%20here%20to%20contact%20your%20legislators:%20https:\www.legis.iowa.gov\legislators\fin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C:\Users\lindsayp\Desktop\Click%20here%20to%20contact%20your%20legislators:%20https:\www.legis.iowa.gov\legislators\find" TargetMode="Externa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hyperlink" Target="file:///C:\Users\lindsayp\Desktop\Click%20here%20to%20contact%20your%20legislators:%20https:\www.legis.iowa.gov\legislators\find" TargetMode="External"/><Relationship Id="rId11" Type="http://schemas.openxmlformats.org/officeDocument/2006/relationships/image" Target="media/image2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file:///C:\Users\lindsayp\Desktop\Click%20here%20to%20contact%20your%20legislators:%20https:\www.legis.iowa.gov\legislators\fi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lindsayp\Desktop\Click%20here%20to%20contact%20your%20legislators:%20https:\www.legis.iowa.gov\legislators\find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Pingel</dc:creator>
  <cp:keywords/>
  <dc:description/>
  <cp:lastModifiedBy>Lindsay Pingel</cp:lastModifiedBy>
  <cp:revision>4</cp:revision>
  <dcterms:created xsi:type="dcterms:W3CDTF">2022-02-25T21:23:00Z</dcterms:created>
  <dcterms:modified xsi:type="dcterms:W3CDTF">2022-02-25T21:59:00Z</dcterms:modified>
  <cp:category/>
</cp:coreProperties>
</file>